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00F7A" w14:textId="0A518624" w:rsidR="000F4C76" w:rsidRDefault="000F4C76" w:rsidP="000F4C76">
      <w:pPr>
        <w:rPr>
          <w:noProof/>
          <w:lang w:val="en-IE" w:eastAsia="en-IE"/>
        </w:rPr>
      </w:pPr>
    </w:p>
    <w:p w14:paraId="181E8893" w14:textId="77777777" w:rsidR="003A6AE1" w:rsidRPr="006A22AC" w:rsidRDefault="006A22AC" w:rsidP="000F4C76">
      <w:pPr>
        <w:jc w:val="center"/>
        <w:rPr>
          <w:rFonts w:ascii="Arial Black" w:hAnsi="Arial Black"/>
          <w:b/>
          <w:color w:val="000000"/>
        </w:rPr>
      </w:pPr>
      <w:r>
        <w:rPr>
          <w:rFonts w:ascii="Arial Black" w:hAnsi="Arial Black"/>
          <w:b/>
          <w:color w:val="000000"/>
        </w:rPr>
        <w:t xml:space="preserve">Inviting </w:t>
      </w:r>
      <w:r w:rsidR="003A6AE1" w:rsidRPr="006A22AC">
        <w:rPr>
          <w:rFonts w:ascii="Arial Black" w:hAnsi="Arial Black"/>
          <w:b/>
          <w:color w:val="000000"/>
        </w:rPr>
        <w:t>the Mayor to an Event</w:t>
      </w:r>
    </w:p>
    <w:p w14:paraId="666A2D4B" w14:textId="77777777" w:rsidR="006B1318" w:rsidRPr="006A22AC" w:rsidRDefault="006B1318" w:rsidP="006B1318">
      <w:pPr>
        <w:ind w:firstLine="720"/>
        <w:jc w:val="center"/>
        <w:rPr>
          <w:rFonts w:ascii="Arial Black" w:hAnsi="Arial Black"/>
          <w:b/>
          <w:color w:val="000000"/>
        </w:rPr>
      </w:pPr>
      <w:r w:rsidRPr="006A22AC">
        <w:rPr>
          <w:rFonts w:ascii="Arial Black" w:hAnsi="Arial Black"/>
          <w:b/>
          <w:color w:val="000000"/>
        </w:rPr>
        <w:t>Mayor’</w:t>
      </w:r>
      <w:r w:rsidR="00A73320">
        <w:rPr>
          <w:rFonts w:ascii="Arial Black" w:hAnsi="Arial Black"/>
          <w:b/>
          <w:color w:val="000000"/>
        </w:rPr>
        <w:t>s schedule is generally booked 4</w:t>
      </w:r>
      <w:r w:rsidRPr="006A22AC">
        <w:rPr>
          <w:rFonts w:ascii="Arial Black" w:hAnsi="Arial Black"/>
          <w:b/>
          <w:color w:val="000000"/>
        </w:rPr>
        <w:t xml:space="preserve"> weeks in advance.</w:t>
      </w:r>
    </w:p>
    <w:p w14:paraId="12587170" w14:textId="77777777" w:rsidR="00C411CD" w:rsidRDefault="00C411CD" w:rsidP="00C411CD"/>
    <w:p w14:paraId="66048B56" w14:textId="77777777" w:rsidR="00C411CD" w:rsidRPr="006A22AC" w:rsidRDefault="000F4C76" w:rsidP="00C411CD">
      <w:pPr>
        <w:rPr>
          <w:rFonts w:ascii="Arial Black" w:hAnsi="Arial Black"/>
          <w:color w:val="000000"/>
        </w:rPr>
      </w:pPr>
      <w:r>
        <w:rPr>
          <w:rFonts w:ascii="Arial Black" w:hAnsi="Arial Black"/>
          <w:color w:val="000000"/>
        </w:rPr>
        <w:t>1</w:t>
      </w:r>
      <w:r>
        <w:rPr>
          <w:rFonts w:ascii="Arial Black" w:hAnsi="Arial Black"/>
          <w:color w:val="000000"/>
        </w:rPr>
        <w:tab/>
      </w:r>
      <w:r w:rsidR="00C411CD" w:rsidRPr="006A22AC">
        <w:rPr>
          <w:rFonts w:ascii="Arial Black" w:hAnsi="Arial Black"/>
          <w:color w:val="000000"/>
        </w:rPr>
        <w:t>Event Information</w:t>
      </w: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448"/>
      </w:tblGrid>
      <w:tr w:rsidR="00C411CD" w14:paraId="6C28BBB7" w14:textId="77777777" w:rsidTr="00D12933">
        <w:tc>
          <w:tcPr>
            <w:tcW w:w="2660" w:type="dxa"/>
            <w:shd w:val="clear" w:color="auto" w:fill="auto"/>
          </w:tcPr>
          <w:p w14:paraId="57623E2E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6EF83FAD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Name of Event</w:t>
            </w:r>
          </w:p>
          <w:p w14:paraId="44AFCF4D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27B095C4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</w:tc>
        <w:tc>
          <w:tcPr>
            <w:tcW w:w="6448" w:type="dxa"/>
            <w:shd w:val="clear" w:color="auto" w:fill="auto"/>
          </w:tcPr>
          <w:p w14:paraId="3C6E3D0C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2B68F4E6" w14:textId="77777777" w:rsidTr="00D12933">
        <w:tc>
          <w:tcPr>
            <w:tcW w:w="2660" w:type="dxa"/>
            <w:shd w:val="clear" w:color="auto" w:fill="auto"/>
          </w:tcPr>
          <w:p w14:paraId="71B64AD2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7961577E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Time Event Starts</w:t>
            </w:r>
          </w:p>
        </w:tc>
        <w:tc>
          <w:tcPr>
            <w:tcW w:w="6448" w:type="dxa"/>
            <w:shd w:val="clear" w:color="auto" w:fill="auto"/>
          </w:tcPr>
          <w:p w14:paraId="26666AB2" w14:textId="77777777" w:rsidR="00C411CD" w:rsidRPr="00D12933" w:rsidRDefault="00C411CD" w:rsidP="00592B8F">
            <w:pPr>
              <w:rPr>
                <w:color w:val="000000"/>
              </w:rPr>
            </w:pPr>
          </w:p>
          <w:p w14:paraId="4217F41F" w14:textId="77777777" w:rsidR="00C411CD" w:rsidRPr="00D12933" w:rsidRDefault="00C411CD" w:rsidP="00592B8F">
            <w:pPr>
              <w:rPr>
                <w:color w:val="000000"/>
              </w:rPr>
            </w:pPr>
            <w:r w:rsidRPr="00D12933">
              <w:rPr>
                <w:color w:val="000000"/>
              </w:rPr>
              <w:t>______am                           ______</w:t>
            </w:r>
            <w:proofErr w:type="gramStart"/>
            <w:r w:rsidRPr="00D12933">
              <w:rPr>
                <w:color w:val="000000"/>
              </w:rPr>
              <w:t>pm</w:t>
            </w:r>
            <w:proofErr w:type="gramEnd"/>
          </w:p>
          <w:p w14:paraId="2BFD31B7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7AC61CBE" w14:textId="77777777" w:rsidTr="00D12933">
        <w:tc>
          <w:tcPr>
            <w:tcW w:w="2660" w:type="dxa"/>
            <w:shd w:val="clear" w:color="auto" w:fill="auto"/>
          </w:tcPr>
          <w:p w14:paraId="7487F6F7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1F1A52A6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Time Even Concludes</w:t>
            </w:r>
          </w:p>
        </w:tc>
        <w:tc>
          <w:tcPr>
            <w:tcW w:w="6448" w:type="dxa"/>
            <w:shd w:val="clear" w:color="auto" w:fill="auto"/>
          </w:tcPr>
          <w:p w14:paraId="4FE179F4" w14:textId="77777777" w:rsidR="00C411CD" w:rsidRPr="00D12933" w:rsidRDefault="00C411CD" w:rsidP="00592B8F">
            <w:pPr>
              <w:rPr>
                <w:color w:val="000000"/>
              </w:rPr>
            </w:pPr>
          </w:p>
          <w:p w14:paraId="181062B4" w14:textId="77777777" w:rsidR="00C411CD" w:rsidRPr="00D12933" w:rsidRDefault="00C411CD" w:rsidP="00592B8F">
            <w:pPr>
              <w:rPr>
                <w:color w:val="000000"/>
              </w:rPr>
            </w:pPr>
            <w:r w:rsidRPr="00D12933">
              <w:rPr>
                <w:color w:val="000000"/>
              </w:rPr>
              <w:t>______am                           ______</w:t>
            </w:r>
            <w:proofErr w:type="gramStart"/>
            <w:r w:rsidRPr="00D12933">
              <w:rPr>
                <w:color w:val="000000"/>
              </w:rPr>
              <w:t>pm</w:t>
            </w:r>
            <w:proofErr w:type="gramEnd"/>
          </w:p>
          <w:p w14:paraId="47A75DCB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702D5377" w14:textId="77777777" w:rsidTr="00D12933">
        <w:tc>
          <w:tcPr>
            <w:tcW w:w="2660" w:type="dxa"/>
            <w:shd w:val="clear" w:color="auto" w:fill="auto"/>
          </w:tcPr>
          <w:p w14:paraId="1D49A9B9" w14:textId="77777777" w:rsidR="00C411CD" w:rsidRPr="00D12933" w:rsidRDefault="00C411CD" w:rsidP="00FF6E88">
            <w:pPr>
              <w:rPr>
                <w:b/>
                <w:i/>
                <w:color w:val="000000"/>
              </w:rPr>
            </w:pPr>
          </w:p>
          <w:p w14:paraId="2E00EC0F" w14:textId="77777777" w:rsidR="00C411CD" w:rsidRPr="00D12933" w:rsidRDefault="00C411CD" w:rsidP="00FF6E88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Date of Event</w:t>
            </w:r>
          </w:p>
          <w:p w14:paraId="746CCAB8" w14:textId="77777777" w:rsidR="00FF6E88" w:rsidRPr="00D12933" w:rsidRDefault="00FF6E88" w:rsidP="00FF6E88">
            <w:pPr>
              <w:rPr>
                <w:b/>
                <w:i/>
                <w:color w:val="000000"/>
              </w:rPr>
            </w:pPr>
          </w:p>
        </w:tc>
        <w:tc>
          <w:tcPr>
            <w:tcW w:w="6448" w:type="dxa"/>
            <w:shd w:val="clear" w:color="auto" w:fill="auto"/>
          </w:tcPr>
          <w:p w14:paraId="0CA9FBCB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03A73A5B" w14:textId="77777777" w:rsidTr="00D12933">
        <w:tc>
          <w:tcPr>
            <w:tcW w:w="2660" w:type="dxa"/>
            <w:shd w:val="clear" w:color="auto" w:fill="auto"/>
          </w:tcPr>
          <w:p w14:paraId="15E7E954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Location and Address of Event</w:t>
            </w:r>
          </w:p>
          <w:p w14:paraId="7CEF00F9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780538E7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7B64FE36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</w:tc>
        <w:tc>
          <w:tcPr>
            <w:tcW w:w="6448" w:type="dxa"/>
            <w:shd w:val="clear" w:color="auto" w:fill="auto"/>
          </w:tcPr>
          <w:p w14:paraId="6C79470A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4D92CC3C" w14:textId="77777777" w:rsidTr="00D12933">
        <w:tc>
          <w:tcPr>
            <w:tcW w:w="9108" w:type="dxa"/>
            <w:gridSpan w:val="2"/>
            <w:shd w:val="clear" w:color="auto" w:fill="auto"/>
          </w:tcPr>
          <w:p w14:paraId="417661F1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Please provide us with a brief description of event and role of Mayor at event.</w:t>
            </w:r>
          </w:p>
          <w:p w14:paraId="75982CD2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69FC5F0F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11D7BC83" w14:textId="77777777" w:rsidR="00FF6E88" w:rsidRPr="00D12933" w:rsidRDefault="00FF6E88" w:rsidP="00592B8F">
            <w:pPr>
              <w:rPr>
                <w:b/>
                <w:i/>
                <w:color w:val="000000"/>
              </w:rPr>
            </w:pPr>
          </w:p>
          <w:p w14:paraId="1C679CF2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4DFCC1F6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74A9D03B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31A66DC8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58CE5F5B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002D0DC3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5B75B44D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335D8D5F" w14:textId="77777777" w:rsidTr="00D12933">
        <w:tc>
          <w:tcPr>
            <w:tcW w:w="9108" w:type="dxa"/>
            <w:gridSpan w:val="2"/>
            <w:shd w:val="clear" w:color="auto" w:fill="auto"/>
          </w:tcPr>
          <w:p w14:paraId="13B1EEFE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 xml:space="preserve">If the Mayor is not available would you like the Deputy Mayor or another </w:t>
            </w:r>
            <w:proofErr w:type="gramStart"/>
            <w:r w:rsidRPr="00D12933">
              <w:rPr>
                <w:b/>
                <w:i/>
                <w:color w:val="000000"/>
              </w:rPr>
              <w:t>Councillor  to</w:t>
            </w:r>
            <w:proofErr w:type="gramEnd"/>
            <w:r w:rsidRPr="00D12933">
              <w:rPr>
                <w:b/>
                <w:i/>
                <w:color w:val="000000"/>
              </w:rPr>
              <w:t xml:space="preserve"> attend on the Mayor’s behalf?</w:t>
            </w:r>
          </w:p>
          <w:p w14:paraId="2C2A4DE8" w14:textId="77777777" w:rsidR="00C411CD" w:rsidRPr="00D12933" w:rsidRDefault="00C411CD" w:rsidP="00592B8F">
            <w:pPr>
              <w:rPr>
                <w:color w:val="000000"/>
              </w:rPr>
            </w:pPr>
          </w:p>
          <w:p w14:paraId="6DFB89A1" w14:textId="77777777" w:rsidR="00C411CD" w:rsidRPr="00D12933" w:rsidRDefault="00C411CD" w:rsidP="00592B8F">
            <w:pPr>
              <w:rPr>
                <w:color w:val="000000"/>
              </w:rPr>
            </w:pPr>
          </w:p>
          <w:p w14:paraId="65DBE936" w14:textId="77777777" w:rsidR="00C411CD" w:rsidRPr="00D12933" w:rsidRDefault="00C411CD" w:rsidP="00592B8F">
            <w:pPr>
              <w:rPr>
                <w:color w:val="000000"/>
              </w:rPr>
            </w:pPr>
          </w:p>
          <w:p w14:paraId="408EA30B" w14:textId="77777777" w:rsidR="00C411CD" w:rsidRPr="00D12933" w:rsidRDefault="00C411CD" w:rsidP="00592B8F">
            <w:pPr>
              <w:rPr>
                <w:color w:val="000000"/>
              </w:rPr>
            </w:pPr>
          </w:p>
          <w:p w14:paraId="3B11C273" w14:textId="77777777" w:rsidR="00C411CD" w:rsidRPr="00D12933" w:rsidRDefault="00C411CD" w:rsidP="00592B8F">
            <w:pPr>
              <w:rPr>
                <w:color w:val="000000"/>
              </w:rPr>
            </w:pPr>
          </w:p>
        </w:tc>
      </w:tr>
      <w:tr w:rsidR="00C411CD" w14:paraId="0065E3A0" w14:textId="77777777" w:rsidTr="00D12933">
        <w:tc>
          <w:tcPr>
            <w:tcW w:w="9108" w:type="dxa"/>
            <w:gridSpan w:val="2"/>
            <w:shd w:val="clear" w:color="auto" w:fill="auto"/>
          </w:tcPr>
          <w:p w14:paraId="270535F4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Do you require Mayor to speak at your event</w:t>
            </w:r>
            <w:r w:rsidR="006A22AC" w:rsidRPr="00D12933">
              <w:rPr>
                <w:b/>
                <w:i/>
                <w:color w:val="000000"/>
              </w:rPr>
              <w:t>,</w:t>
            </w:r>
            <w:r w:rsidRPr="00D12933">
              <w:rPr>
                <w:b/>
                <w:i/>
                <w:color w:val="000000"/>
              </w:rPr>
              <w:t xml:space="preserve"> if so</w:t>
            </w:r>
            <w:r w:rsidR="006A22AC" w:rsidRPr="00D12933">
              <w:rPr>
                <w:b/>
                <w:i/>
                <w:color w:val="000000"/>
              </w:rPr>
              <w:t>,</w:t>
            </w:r>
            <w:r w:rsidRPr="00D12933">
              <w:rPr>
                <w:b/>
                <w:i/>
                <w:color w:val="000000"/>
              </w:rPr>
              <w:t xml:space="preserve"> please forward copy of speech by email to </w:t>
            </w:r>
            <w:hyperlink r:id="rId8" w:history="1">
              <w:r w:rsidRPr="00D12933">
                <w:rPr>
                  <w:rStyle w:val="Hyperlink"/>
                  <w:b/>
                  <w:i/>
                  <w:color w:val="000000"/>
                </w:rPr>
                <w:t>mayor@sdublincoco.ie</w:t>
              </w:r>
            </w:hyperlink>
            <w:r w:rsidR="00A73320">
              <w:rPr>
                <w:b/>
                <w:i/>
                <w:color w:val="000000"/>
              </w:rPr>
              <w:t xml:space="preserve"> 4</w:t>
            </w:r>
            <w:r w:rsidR="006A22AC" w:rsidRPr="00D12933">
              <w:rPr>
                <w:b/>
                <w:i/>
                <w:color w:val="000000"/>
              </w:rPr>
              <w:t xml:space="preserve"> days in advance of </w:t>
            </w:r>
            <w:proofErr w:type="gramStart"/>
            <w:r w:rsidR="006A22AC" w:rsidRPr="00D12933">
              <w:rPr>
                <w:b/>
                <w:i/>
                <w:color w:val="000000"/>
              </w:rPr>
              <w:t>event.</w:t>
            </w:r>
            <w:proofErr w:type="gramEnd"/>
          </w:p>
          <w:p w14:paraId="0DF38D36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537D139A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</w:tc>
      </w:tr>
      <w:tr w:rsidR="00C411CD" w14:paraId="64426006" w14:textId="77777777" w:rsidTr="00D12933">
        <w:tc>
          <w:tcPr>
            <w:tcW w:w="9108" w:type="dxa"/>
            <w:gridSpan w:val="2"/>
            <w:shd w:val="clear" w:color="auto" w:fill="auto"/>
          </w:tcPr>
          <w:p w14:paraId="5FDA1B15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Name of person</w:t>
            </w:r>
            <w:r w:rsidR="006A22AC" w:rsidRPr="00D12933">
              <w:rPr>
                <w:b/>
                <w:i/>
                <w:color w:val="000000"/>
              </w:rPr>
              <w:t xml:space="preserve"> who will meet </w:t>
            </w:r>
            <w:proofErr w:type="gramStart"/>
            <w:r w:rsidR="006A22AC" w:rsidRPr="00D12933">
              <w:rPr>
                <w:b/>
                <w:i/>
                <w:color w:val="000000"/>
              </w:rPr>
              <w:t xml:space="preserve">and </w:t>
            </w:r>
            <w:r w:rsidRPr="00D12933">
              <w:rPr>
                <w:b/>
                <w:i/>
                <w:color w:val="000000"/>
              </w:rPr>
              <w:t xml:space="preserve"> escort</w:t>
            </w:r>
            <w:proofErr w:type="gramEnd"/>
            <w:r w:rsidRPr="00D12933">
              <w:rPr>
                <w:b/>
                <w:i/>
                <w:color w:val="000000"/>
              </w:rPr>
              <w:t xml:space="preserve"> Mayor during event</w:t>
            </w:r>
          </w:p>
          <w:p w14:paraId="4D4DEA0B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  <w:p w14:paraId="4118820F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</w:tc>
      </w:tr>
      <w:tr w:rsidR="00C411CD" w14:paraId="5E21D6AE" w14:textId="77777777" w:rsidTr="00D12933">
        <w:tc>
          <w:tcPr>
            <w:tcW w:w="9108" w:type="dxa"/>
            <w:gridSpan w:val="2"/>
            <w:shd w:val="clear" w:color="auto" w:fill="auto"/>
          </w:tcPr>
          <w:p w14:paraId="616AB991" w14:textId="77777777" w:rsidR="00C411CD" w:rsidRPr="00D12933" w:rsidRDefault="006A22AC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Confirm that there will be a c</w:t>
            </w:r>
            <w:r w:rsidR="00C411CD" w:rsidRPr="00D12933">
              <w:rPr>
                <w:b/>
                <w:i/>
                <w:color w:val="000000"/>
              </w:rPr>
              <w:t xml:space="preserve">ar parking space </w:t>
            </w:r>
            <w:proofErr w:type="gramStart"/>
            <w:r w:rsidR="00C411CD" w:rsidRPr="00D12933">
              <w:rPr>
                <w:b/>
                <w:i/>
                <w:color w:val="000000"/>
              </w:rPr>
              <w:t>available</w:t>
            </w:r>
            <w:r w:rsidRPr="00D12933">
              <w:rPr>
                <w:b/>
                <w:i/>
                <w:color w:val="000000"/>
              </w:rPr>
              <w:t xml:space="preserve">  near</w:t>
            </w:r>
            <w:proofErr w:type="gramEnd"/>
            <w:r w:rsidRPr="00D12933">
              <w:rPr>
                <w:b/>
                <w:i/>
                <w:color w:val="000000"/>
              </w:rPr>
              <w:t xml:space="preserve"> entrance door</w:t>
            </w:r>
            <w:r w:rsidR="00592B8F" w:rsidRPr="00D12933">
              <w:rPr>
                <w:b/>
                <w:i/>
                <w:color w:val="000000"/>
              </w:rPr>
              <w:t xml:space="preserve"> for Mayor.</w:t>
            </w:r>
          </w:p>
          <w:p w14:paraId="565DE563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6B35EE83" w14:textId="77777777" w:rsidR="00C411CD" w:rsidRPr="00D12933" w:rsidRDefault="00C411CD" w:rsidP="00592B8F">
            <w:pPr>
              <w:rPr>
                <w:b/>
                <w:i/>
                <w:color w:val="000000"/>
              </w:rPr>
            </w:pPr>
          </w:p>
          <w:p w14:paraId="0F0C18D8" w14:textId="77777777" w:rsidR="00FF6E88" w:rsidRPr="00D12933" w:rsidRDefault="00FF6E88" w:rsidP="00592B8F">
            <w:pPr>
              <w:rPr>
                <w:b/>
                <w:i/>
                <w:color w:val="000000"/>
              </w:rPr>
            </w:pPr>
          </w:p>
        </w:tc>
      </w:tr>
    </w:tbl>
    <w:p w14:paraId="5335C49A" w14:textId="77777777" w:rsidR="003A6AE1" w:rsidRPr="006A22AC" w:rsidRDefault="006A22AC" w:rsidP="003A6AE1">
      <w:pPr>
        <w:rPr>
          <w:color w:val="000000"/>
        </w:rPr>
      </w:pPr>
      <w:r w:rsidRPr="006A22AC">
        <w:rPr>
          <w:rFonts w:ascii="Arial Black" w:hAnsi="Arial Black"/>
          <w:color w:val="000000"/>
        </w:rPr>
        <w:lastRenderedPageBreak/>
        <w:t>2</w:t>
      </w:r>
      <w:r w:rsidR="006A6D00" w:rsidRPr="006A22AC">
        <w:rPr>
          <w:rFonts w:ascii="Arial Black" w:hAnsi="Arial Black"/>
          <w:color w:val="000000"/>
        </w:rPr>
        <w:t>.</w:t>
      </w:r>
      <w:r w:rsidR="006A6D00" w:rsidRPr="006A22AC">
        <w:rPr>
          <w:color w:val="000000"/>
        </w:rPr>
        <w:tab/>
      </w:r>
      <w:r w:rsidR="003A6AE1" w:rsidRPr="006A22AC">
        <w:rPr>
          <w:rFonts w:ascii="Arial Black" w:hAnsi="Arial Black"/>
          <w:color w:val="000000"/>
        </w:rPr>
        <w:t>Contact Information</w:t>
      </w:r>
    </w:p>
    <w:p w14:paraId="50C4174B" w14:textId="77777777" w:rsidR="003A6AE1" w:rsidRPr="006A22AC" w:rsidRDefault="003A6AE1" w:rsidP="003A6AE1">
      <w:pPr>
        <w:rPr>
          <w:color w:val="000000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6660"/>
      </w:tblGrid>
      <w:tr w:rsidR="006A6D00" w:rsidRPr="00D12933" w14:paraId="54818F40" w14:textId="77777777" w:rsidTr="00D12933">
        <w:tc>
          <w:tcPr>
            <w:tcW w:w="2628" w:type="dxa"/>
            <w:shd w:val="clear" w:color="auto" w:fill="auto"/>
          </w:tcPr>
          <w:p w14:paraId="0DBE7FCD" w14:textId="77777777" w:rsidR="006A6D00" w:rsidRPr="00D12933" w:rsidRDefault="006A6D00" w:rsidP="003A6AE1">
            <w:pPr>
              <w:rPr>
                <w:b/>
                <w:i/>
                <w:color w:val="000000"/>
              </w:rPr>
            </w:pPr>
          </w:p>
          <w:p w14:paraId="60398FFF" w14:textId="77777777" w:rsidR="006A6D00" w:rsidRPr="00D12933" w:rsidRDefault="006A22AC" w:rsidP="003A6AE1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 xml:space="preserve">Name of </w:t>
            </w:r>
            <w:r w:rsidR="006A6D00" w:rsidRPr="00D12933">
              <w:rPr>
                <w:b/>
                <w:i/>
                <w:color w:val="000000"/>
              </w:rPr>
              <w:t>Organisation</w:t>
            </w:r>
          </w:p>
          <w:p w14:paraId="1B561024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  <w:p w14:paraId="4FB5FB23" w14:textId="77777777" w:rsidR="006A6D00" w:rsidRPr="00D12933" w:rsidRDefault="006A6D00" w:rsidP="003A6AE1">
            <w:pPr>
              <w:rPr>
                <w:b/>
                <w:i/>
                <w:color w:val="000000"/>
              </w:rPr>
            </w:pPr>
          </w:p>
        </w:tc>
        <w:tc>
          <w:tcPr>
            <w:tcW w:w="6660" w:type="dxa"/>
            <w:shd w:val="clear" w:color="auto" w:fill="auto"/>
          </w:tcPr>
          <w:p w14:paraId="13704130" w14:textId="77777777" w:rsidR="006A6D00" w:rsidRPr="00D12933" w:rsidRDefault="006A6D00" w:rsidP="003A6AE1">
            <w:pPr>
              <w:rPr>
                <w:color w:val="000000"/>
              </w:rPr>
            </w:pPr>
          </w:p>
        </w:tc>
      </w:tr>
      <w:tr w:rsidR="006A22AC" w:rsidRPr="00D12933" w14:paraId="11A1A40B" w14:textId="77777777" w:rsidTr="00D12933">
        <w:tc>
          <w:tcPr>
            <w:tcW w:w="2628" w:type="dxa"/>
            <w:shd w:val="clear" w:color="auto" w:fill="auto"/>
          </w:tcPr>
          <w:p w14:paraId="096168AA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</w:p>
          <w:p w14:paraId="78F8F023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Address of Organisation</w:t>
            </w:r>
          </w:p>
          <w:p w14:paraId="01215944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</w:p>
          <w:p w14:paraId="776A4491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</w:p>
          <w:p w14:paraId="42D557BA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</w:p>
          <w:p w14:paraId="0D9352EA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</w:p>
          <w:p w14:paraId="67E09467" w14:textId="77777777" w:rsidR="006A22AC" w:rsidRPr="00D12933" w:rsidRDefault="006A22AC" w:rsidP="006A22AC">
            <w:pPr>
              <w:rPr>
                <w:b/>
                <w:i/>
                <w:color w:val="000000"/>
              </w:rPr>
            </w:pPr>
          </w:p>
          <w:p w14:paraId="2DAA1281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</w:tc>
        <w:tc>
          <w:tcPr>
            <w:tcW w:w="6660" w:type="dxa"/>
            <w:shd w:val="clear" w:color="auto" w:fill="auto"/>
          </w:tcPr>
          <w:p w14:paraId="7094A598" w14:textId="77777777" w:rsidR="006A22AC" w:rsidRPr="00D12933" w:rsidRDefault="006A22AC" w:rsidP="003A6AE1">
            <w:pPr>
              <w:rPr>
                <w:color w:val="000000"/>
              </w:rPr>
            </w:pPr>
          </w:p>
        </w:tc>
      </w:tr>
      <w:tr w:rsidR="006A22AC" w:rsidRPr="00D12933" w14:paraId="4C246204" w14:textId="77777777" w:rsidTr="00D12933">
        <w:tc>
          <w:tcPr>
            <w:tcW w:w="2628" w:type="dxa"/>
            <w:shd w:val="clear" w:color="auto" w:fill="auto"/>
          </w:tcPr>
          <w:p w14:paraId="011EFC29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  <w:p w14:paraId="1CBC7349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 xml:space="preserve">Contact Name </w:t>
            </w:r>
          </w:p>
          <w:p w14:paraId="049F6874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  <w:p w14:paraId="7276DA34" w14:textId="77777777" w:rsidR="006A22AC" w:rsidRPr="00D12933" w:rsidRDefault="006A22AC" w:rsidP="00592B8F">
            <w:pPr>
              <w:rPr>
                <w:b/>
                <w:i/>
                <w:color w:val="000000"/>
              </w:rPr>
            </w:pPr>
          </w:p>
        </w:tc>
        <w:tc>
          <w:tcPr>
            <w:tcW w:w="6660" w:type="dxa"/>
            <w:shd w:val="clear" w:color="auto" w:fill="auto"/>
          </w:tcPr>
          <w:p w14:paraId="549DFDF4" w14:textId="77777777" w:rsidR="006A22AC" w:rsidRPr="00D12933" w:rsidRDefault="006A22AC" w:rsidP="00592B8F">
            <w:pPr>
              <w:rPr>
                <w:color w:val="000000"/>
              </w:rPr>
            </w:pPr>
          </w:p>
        </w:tc>
      </w:tr>
      <w:tr w:rsidR="006A22AC" w:rsidRPr="00D12933" w14:paraId="5E6445B9" w14:textId="77777777" w:rsidTr="00D12933">
        <w:tc>
          <w:tcPr>
            <w:tcW w:w="2628" w:type="dxa"/>
            <w:shd w:val="clear" w:color="auto" w:fill="auto"/>
          </w:tcPr>
          <w:p w14:paraId="2AD10E45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  <w:p w14:paraId="311D263D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Phone No</w:t>
            </w:r>
          </w:p>
          <w:p w14:paraId="4650BC57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</w:tc>
        <w:tc>
          <w:tcPr>
            <w:tcW w:w="6660" w:type="dxa"/>
            <w:shd w:val="clear" w:color="auto" w:fill="auto"/>
          </w:tcPr>
          <w:p w14:paraId="225628B4" w14:textId="77777777" w:rsidR="006A22AC" w:rsidRPr="00D12933" w:rsidRDefault="006A22AC" w:rsidP="003A6AE1">
            <w:pPr>
              <w:rPr>
                <w:color w:val="000000"/>
              </w:rPr>
            </w:pPr>
          </w:p>
        </w:tc>
      </w:tr>
      <w:tr w:rsidR="006A22AC" w:rsidRPr="00D12933" w14:paraId="45B8BC7A" w14:textId="77777777" w:rsidTr="00D12933">
        <w:tc>
          <w:tcPr>
            <w:tcW w:w="2628" w:type="dxa"/>
            <w:shd w:val="clear" w:color="auto" w:fill="auto"/>
          </w:tcPr>
          <w:p w14:paraId="47D3BD39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  <w:p w14:paraId="210F0694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Mobile No.</w:t>
            </w:r>
          </w:p>
          <w:p w14:paraId="587C318F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</w:tc>
        <w:tc>
          <w:tcPr>
            <w:tcW w:w="6660" w:type="dxa"/>
            <w:shd w:val="clear" w:color="auto" w:fill="auto"/>
          </w:tcPr>
          <w:p w14:paraId="2F8613F7" w14:textId="77777777" w:rsidR="006A22AC" w:rsidRPr="00D12933" w:rsidRDefault="006A22AC" w:rsidP="003A6AE1">
            <w:pPr>
              <w:rPr>
                <w:color w:val="000000"/>
              </w:rPr>
            </w:pPr>
          </w:p>
        </w:tc>
      </w:tr>
      <w:tr w:rsidR="006A22AC" w:rsidRPr="00D12933" w14:paraId="3BDCEE46" w14:textId="77777777" w:rsidTr="00D12933">
        <w:trPr>
          <w:trHeight w:val="528"/>
        </w:trPr>
        <w:tc>
          <w:tcPr>
            <w:tcW w:w="2628" w:type="dxa"/>
            <w:shd w:val="clear" w:color="auto" w:fill="auto"/>
          </w:tcPr>
          <w:p w14:paraId="5B2374AD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  <w:p w14:paraId="7A400150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  <w:r w:rsidRPr="00D12933">
              <w:rPr>
                <w:b/>
                <w:i/>
                <w:color w:val="000000"/>
              </w:rPr>
              <w:t>E-Mail address</w:t>
            </w:r>
          </w:p>
          <w:p w14:paraId="047F4C8F" w14:textId="77777777" w:rsidR="006A22AC" w:rsidRPr="00D12933" w:rsidRDefault="006A22AC" w:rsidP="003A6AE1">
            <w:pPr>
              <w:rPr>
                <w:b/>
                <w:i/>
                <w:color w:val="000000"/>
              </w:rPr>
            </w:pPr>
          </w:p>
        </w:tc>
        <w:tc>
          <w:tcPr>
            <w:tcW w:w="6660" w:type="dxa"/>
            <w:shd w:val="clear" w:color="auto" w:fill="auto"/>
          </w:tcPr>
          <w:p w14:paraId="22A8AC0B" w14:textId="77777777" w:rsidR="006A22AC" w:rsidRPr="00D12933" w:rsidRDefault="006A22AC" w:rsidP="003A6AE1">
            <w:pPr>
              <w:rPr>
                <w:color w:val="000000"/>
              </w:rPr>
            </w:pPr>
          </w:p>
        </w:tc>
      </w:tr>
    </w:tbl>
    <w:p w14:paraId="25ADC9D3" w14:textId="77777777" w:rsidR="006A6D00" w:rsidRPr="006A22AC" w:rsidRDefault="006A6D00" w:rsidP="003A6AE1">
      <w:pPr>
        <w:rPr>
          <w:color w:val="000000"/>
        </w:rPr>
      </w:pPr>
    </w:p>
    <w:p w14:paraId="172467B1" w14:textId="77777777" w:rsidR="00945C2A" w:rsidRDefault="00945C2A" w:rsidP="003A6AE1"/>
    <w:p w14:paraId="6AAAA214" w14:textId="77777777" w:rsidR="00945C2A" w:rsidRDefault="00945C2A" w:rsidP="003A6AE1"/>
    <w:p w14:paraId="2F18BC9F" w14:textId="77777777" w:rsidR="00C411CD" w:rsidRDefault="00C411CD" w:rsidP="003A6AE1"/>
    <w:p w14:paraId="6308F40E" w14:textId="77777777" w:rsidR="00C411CD" w:rsidRDefault="00C411CD" w:rsidP="003A6AE1"/>
    <w:p w14:paraId="6987A42F" w14:textId="77777777" w:rsidR="00C411CD" w:rsidRDefault="00C411CD" w:rsidP="003A6AE1"/>
    <w:p w14:paraId="13B29CE2" w14:textId="77777777" w:rsidR="00C411CD" w:rsidRDefault="00C411CD" w:rsidP="00377E8D">
      <w:pPr>
        <w:rPr>
          <w:b/>
          <w:i/>
          <w:color w:val="0000FF"/>
        </w:rPr>
      </w:pPr>
    </w:p>
    <w:p w14:paraId="46393C9A" w14:textId="77777777" w:rsidR="00C411CD" w:rsidRDefault="00C411CD" w:rsidP="00377E8D">
      <w:pPr>
        <w:rPr>
          <w:b/>
          <w:i/>
          <w:color w:val="0000FF"/>
        </w:rPr>
      </w:pPr>
    </w:p>
    <w:p w14:paraId="1CD6CA1F" w14:textId="77777777" w:rsidR="00C411CD" w:rsidRDefault="00C411CD" w:rsidP="00377E8D">
      <w:pPr>
        <w:rPr>
          <w:b/>
          <w:i/>
          <w:color w:val="0000FF"/>
        </w:rPr>
      </w:pPr>
    </w:p>
    <w:p w14:paraId="7714C97F" w14:textId="77777777" w:rsidR="00C411CD" w:rsidRPr="00377E8D" w:rsidRDefault="00C411CD" w:rsidP="00377E8D">
      <w:pPr>
        <w:rPr>
          <w:b/>
          <w:i/>
          <w:color w:val="0000FF"/>
        </w:rPr>
      </w:pPr>
    </w:p>
    <w:sectPr w:rsidR="00C411CD" w:rsidRPr="00377E8D" w:rsidSect="00377E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794" w:bottom="851" w:left="79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F610D" w14:textId="77777777" w:rsidR="004B7D4E" w:rsidRDefault="004B7D4E" w:rsidP="00663CB5">
      <w:r>
        <w:separator/>
      </w:r>
    </w:p>
  </w:endnote>
  <w:endnote w:type="continuationSeparator" w:id="0">
    <w:p w14:paraId="3FA802ED" w14:textId="77777777" w:rsidR="004B7D4E" w:rsidRDefault="004B7D4E" w:rsidP="00663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0707C" w14:textId="77777777" w:rsidR="00663CB5" w:rsidRDefault="00663C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2E2B" w14:textId="77777777" w:rsidR="00663CB5" w:rsidRDefault="00663CB5">
    <w:pPr>
      <w:pStyle w:val="Footer"/>
    </w:pPr>
    <w:r>
      <w:t>V2 05/10/2017</w:t>
    </w:r>
  </w:p>
  <w:p w14:paraId="1D941073" w14:textId="77777777" w:rsidR="00663CB5" w:rsidRDefault="00663C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48C08" w14:textId="77777777" w:rsidR="00663CB5" w:rsidRDefault="00663C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0483A" w14:textId="77777777" w:rsidR="004B7D4E" w:rsidRDefault="004B7D4E" w:rsidP="00663CB5">
      <w:r>
        <w:separator/>
      </w:r>
    </w:p>
  </w:footnote>
  <w:footnote w:type="continuationSeparator" w:id="0">
    <w:p w14:paraId="5BA0A9CA" w14:textId="77777777" w:rsidR="004B7D4E" w:rsidRDefault="004B7D4E" w:rsidP="00663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2766F" w14:textId="77777777" w:rsidR="00663CB5" w:rsidRDefault="00663C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B934" w14:textId="77777777" w:rsidR="00663CB5" w:rsidRDefault="00663C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D6A86" w14:textId="77777777" w:rsidR="00663CB5" w:rsidRDefault="00663C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E24EA"/>
    <w:multiLevelType w:val="hybridMultilevel"/>
    <w:tmpl w:val="E5E29A3A"/>
    <w:lvl w:ilvl="0" w:tplc="159C522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jY2NzA2NDcyMDNW0lEKTi0uzszPAykwrAUA5YGWziwAAAA="/>
  </w:docVars>
  <w:rsids>
    <w:rsidRoot w:val="003A6AE1"/>
    <w:rsid w:val="000F4C76"/>
    <w:rsid w:val="0012232F"/>
    <w:rsid w:val="00125666"/>
    <w:rsid w:val="002E73DA"/>
    <w:rsid w:val="00376C50"/>
    <w:rsid w:val="00377E8D"/>
    <w:rsid w:val="003A2954"/>
    <w:rsid w:val="003A6AE1"/>
    <w:rsid w:val="003F35D3"/>
    <w:rsid w:val="004004E4"/>
    <w:rsid w:val="004B7D4E"/>
    <w:rsid w:val="004C7967"/>
    <w:rsid w:val="005754B3"/>
    <w:rsid w:val="00592B8F"/>
    <w:rsid w:val="005C5D0C"/>
    <w:rsid w:val="00663CB5"/>
    <w:rsid w:val="00675F2A"/>
    <w:rsid w:val="006A22AC"/>
    <w:rsid w:val="006A2ED7"/>
    <w:rsid w:val="006A6D00"/>
    <w:rsid w:val="006B1318"/>
    <w:rsid w:val="006F4B73"/>
    <w:rsid w:val="00713C7D"/>
    <w:rsid w:val="008B4578"/>
    <w:rsid w:val="008D79C2"/>
    <w:rsid w:val="0090065B"/>
    <w:rsid w:val="0090233F"/>
    <w:rsid w:val="009312F7"/>
    <w:rsid w:val="009435B7"/>
    <w:rsid w:val="00945C2A"/>
    <w:rsid w:val="009554FB"/>
    <w:rsid w:val="00A133E6"/>
    <w:rsid w:val="00A73320"/>
    <w:rsid w:val="00AB40C1"/>
    <w:rsid w:val="00AC0A1D"/>
    <w:rsid w:val="00B64F08"/>
    <w:rsid w:val="00B9354D"/>
    <w:rsid w:val="00C411CD"/>
    <w:rsid w:val="00C41314"/>
    <w:rsid w:val="00D12933"/>
    <w:rsid w:val="00D4053C"/>
    <w:rsid w:val="00DF631B"/>
    <w:rsid w:val="00E14393"/>
    <w:rsid w:val="00EF761C"/>
    <w:rsid w:val="00F46E5B"/>
    <w:rsid w:val="00F74F2B"/>
    <w:rsid w:val="00F809EC"/>
    <w:rsid w:val="00FF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4DBDE2"/>
  <w15:chartTrackingRefBased/>
  <w15:docId w15:val="{D9EFE40A-F830-4936-99FC-46468599A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3A6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411CD"/>
    <w:rPr>
      <w:rFonts w:ascii="Tahoma" w:hAnsi="Tahoma" w:cs="Tahoma"/>
      <w:sz w:val="16"/>
      <w:szCs w:val="16"/>
    </w:rPr>
  </w:style>
  <w:style w:type="character" w:styleId="Hyperlink">
    <w:name w:val="Hyperlink"/>
    <w:rsid w:val="00C411CD"/>
    <w:rPr>
      <w:color w:val="0000FF"/>
      <w:u w:val="single"/>
    </w:rPr>
  </w:style>
  <w:style w:type="paragraph" w:styleId="Header">
    <w:name w:val="header"/>
    <w:basedOn w:val="Normal"/>
    <w:link w:val="HeaderChar"/>
    <w:rsid w:val="00663CB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663CB5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663CB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63CB5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yor@sdublincoco.i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54BFA-ABE3-43F8-B9CF-43CEF9FCB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ite the Mayor to an Event</vt:lpstr>
    </vt:vector>
  </TitlesOfParts>
  <Company>South Dublin County Council</Company>
  <LinksUpToDate>false</LinksUpToDate>
  <CharactersWithSpaces>1034</CharactersWithSpaces>
  <SharedDoc>false</SharedDoc>
  <HLinks>
    <vt:vector size="6" baseType="variant">
      <vt:variant>
        <vt:i4>6881349</vt:i4>
      </vt:variant>
      <vt:variant>
        <vt:i4>0</vt:i4>
      </vt:variant>
      <vt:variant>
        <vt:i4>0</vt:i4>
      </vt:variant>
      <vt:variant>
        <vt:i4>5</vt:i4>
      </vt:variant>
      <vt:variant>
        <vt:lpwstr>mailto:mayor@sdublincoco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ite the Mayor to an Event</dc:title>
  <dc:subject/>
  <dc:creator>msullivan</dc:creator>
  <cp:keywords/>
  <dc:description/>
  <cp:lastModifiedBy>Niall Noonan</cp:lastModifiedBy>
  <cp:revision>2</cp:revision>
  <cp:lastPrinted>2011-10-03T16:04:00Z</cp:lastPrinted>
  <dcterms:created xsi:type="dcterms:W3CDTF">2021-06-30T10:43:00Z</dcterms:created>
  <dcterms:modified xsi:type="dcterms:W3CDTF">2021-06-30T10:43:00Z</dcterms:modified>
</cp:coreProperties>
</file>